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584E7" w14:textId="77777777" w:rsidR="00C15444" w:rsidRPr="003B691C" w:rsidRDefault="00C15444" w:rsidP="003B0F8B">
      <w:pPr>
        <w:pStyle w:val="Balk1"/>
        <w:ind w:left="0"/>
      </w:pPr>
    </w:p>
    <w:p w14:paraId="166E4454" w14:textId="4DE999B4" w:rsidR="00C15444" w:rsidRPr="001E1C99" w:rsidRDefault="00C15444" w:rsidP="00C15444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D933E6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1F40087C" w14:textId="77777777" w:rsidR="00C15444" w:rsidRPr="001E1C99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6BC7C118" w14:textId="247ADB6D" w:rsidR="003B0F8B" w:rsidRDefault="00442205" w:rsidP="00C12AE1">
      <w:pPr>
        <w:ind w:right="-20"/>
        <w:jc w:val="center"/>
        <w:rPr>
          <w:b/>
          <w:sz w:val="24"/>
          <w:szCs w:val="24"/>
        </w:rPr>
      </w:pPr>
      <w:bookmarkStart w:id="0" w:name="_GoBack"/>
      <w:r>
        <w:rPr>
          <w:b/>
          <w:sz w:val="24"/>
        </w:rPr>
        <w:t xml:space="preserve">INSTITUTE </w:t>
      </w:r>
      <w:r w:rsidR="00291A58">
        <w:rPr>
          <w:b/>
          <w:sz w:val="24"/>
        </w:rPr>
        <w:t>FOR AREA STUDİES</w:t>
      </w:r>
      <w:bookmarkEnd w:id="0"/>
    </w:p>
    <w:p w14:paraId="6947A25D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7C2CB24F" w14:textId="7D4EC943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528BFD42" w14:textId="77777777" w:rsidR="004B6DF7" w:rsidRDefault="004B6DF7" w:rsidP="00C12AE1">
      <w:pPr>
        <w:ind w:right="-20"/>
        <w:jc w:val="center"/>
        <w:rPr>
          <w:b/>
          <w:sz w:val="24"/>
          <w:szCs w:val="24"/>
        </w:rPr>
      </w:pPr>
    </w:p>
    <w:p w14:paraId="59C16973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3E1F7F83" w14:textId="623F2AF6" w:rsidR="00C15444" w:rsidRPr="00C12AE1" w:rsidRDefault="00C15444" w:rsidP="00C12AE1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</w:t>
      </w:r>
      <w:r w:rsidR="007D0E12">
        <w:rPr>
          <w:b/>
          <w:sz w:val="24"/>
          <w:szCs w:val="24"/>
        </w:rPr>
        <w:t>/DISSERTATION</w:t>
      </w:r>
      <w:r>
        <w:rPr>
          <w:b/>
          <w:sz w:val="24"/>
          <w:szCs w:val="24"/>
        </w:rPr>
        <w:t xml:space="preserve"> TITLE</w:t>
      </w:r>
    </w:p>
    <w:p w14:paraId="6BF73837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6349536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2A4CFC9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668289F0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F34CC3C" w14:textId="76543AAD" w:rsidR="00C15444" w:rsidRDefault="00C15444" w:rsidP="00C12AE1">
      <w:pPr>
        <w:ind w:right="-20"/>
        <w:jc w:val="center"/>
        <w:rPr>
          <w:b/>
          <w:sz w:val="24"/>
        </w:rPr>
      </w:pPr>
      <w:proofErr w:type="spellStart"/>
      <w:r w:rsidRPr="00BD40C4">
        <w:rPr>
          <w:b/>
          <w:sz w:val="24"/>
        </w:rPr>
        <w:t>Master’s</w:t>
      </w:r>
      <w:proofErr w:type="spellEnd"/>
      <w:r w:rsidRPr="00BD40C4">
        <w:rPr>
          <w:b/>
          <w:sz w:val="24"/>
        </w:rPr>
        <w:t xml:space="preserve"> </w:t>
      </w:r>
      <w:proofErr w:type="spellStart"/>
      <w:r w:rsidRPr="00BD40C4">
        <w:rPr>
          <w:b/>
          <w:sz w:val="24"/>
        </w:rPr>
        <w:t>Thesis</w:t>
      </w:r>
      <w:proofErr w:type="spellEnd"/>
      <w:r w:rsidRPr="00BD40C4">
        <w:rPr>
          <w:b/>
          <w:sz w:val="24"/>
        </w:rPr>
        <w:t xml:space="preserve"> / </w:t>
      </w:r>
      <w:proofErr w:type="spellStart"/>
      <w:r w:rsidRPr="00BD40C4">
        <w:rPr>
          <w:b/>
          <w:sz w:val="24"/>
        </w:rPr>
        <w:t>Ph.D</w:t>
      </w:r>
      <w:proofErr w:type="spellEnd"/>
      <w:r w:rsidRPr="00BD40C4">
        <w:rPr>
          <w:b/>
          <w:sz w:val="24"/>
        </w:rPr>
        <w:t xml:space="preserve">. </w:t>
      </w:r>
      <w:proofErr w:type="spellStart"/>
      <w:r w:rsidRPr="00BD40C4">
        <w:rPr>
          <w:b/>
          <w:sz w:val="24"/>
        </w:rPr>
        <w:t>Dissertation</w:t>
      </w:r>
      <w:proofErr w:type="spellEnd"/>
    </w:p>
    <w:p w14:paraId="38F2A3AA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F7D84AD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1D57CB79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C25A6A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03AB01A" w14:textId="2C3E9235" w:rsidR="00C12AE1" w:rsidRPr="001E1C99" w:rsidRDefault="00C12AE1" w:rsidP="00C12AE1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Student’s</w:t>
      </w:r>
      <w:proofErr w:type="spellEnd"/>
      <w:r>
        <w:rPr>
          <w:b/>
          <w:sz w:val="24"/>
        </w:rPr>
        <w:t xml:space="preserve"> </w:t>
      </w:r>
      <w:r w:rsidR="00C15444">
        <w:rPr>
          <w:b/>
          <w:sz w:val="24"/>
        </w:rPr>
        <w:t xml:space="preserve">Name </w:t>
      </w:r>
      <w:proofErr w:type="spellStart"/>
      <w:r w:rsidR="00C15444">
        <w:rPr>
          <w:b/>
          <w:sz w:val="24"/>
        </w:rPr>
        <w:t>Surname</w:t>
      </w:r>
      <w:proofErr w:type="spellEnd"/>
    </w:p>
    <w:p w14:paraId="5B76B89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4938E74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BCCFB0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1C7950F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050CD1AD" w14:textId="790BBE5E" w:rsidR="00C15444" w:rsidRDefault="001E73F1" w:rsidP="00C15444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Primary</w:t>
      </w:r>
      <w:proofErr w:type="spellEnd"/>
      <w:r>
        <w:rPr>
          <w:b/>
          <w:sz w:val="24"/>
        </w:rPr>
        <w:t xml:space="preserve"> </w:t>
      </w:r>
      <w:proofErr w:type="spellStart"/>
      <w:r w:rsidR="00C12AE1">
        <w:rPr>
          <w:b/>
          <w:sz w:val="24"/>
        </w:rPr>
        <w:t>Advisor’s</w:t>
      </w:r>
      <w:proofErr w:type="spellEnd"/>
      <w:r w:rsidR="00C12AE1">
        <w:rPr>
          <w:b/>
          <w:sz w:val="24"/>
        </w:rPr>
        <w:t xml:space="preserve"> Name </w:t>
      </w:r>
      <w:proofErr w:type="spellStart"/>
      <w:r w:rsidR="00C12AE1">
        <w:rPr>
          <w:b/>
          <w:sz w:val="24"/>
        </w:rPr>
        <w:t>Surname</w:t>
      </w:r>
      <w:proofErr w:type="spellEnd"/>
    </w:p>
    <w:p w14:paraId="40AE45E7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293269D" w14:textId="12154AA1" w:rsidR="001E73F1" w:rsidRDefault="001E73F1" w:rsidP="00C15444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Secondary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dvisor’s</w:t>
      </w:r>
      <w:proofErr w:type="spellEnd"/>
      <w:r>
        <w:rPr>
          <w:b/>
          <w:sz w:val="24"/>
        </w:rPr>
        <w:t xml:space="preserve"> Name </w:t>
      </w:r>
      <w:proofErr w:type="spellStart"/>
      <w:r>
        <w:rPr>
          <w:b/>
          <w:sz w:val="24"/>
        </w:rPr>
        <w:t>Surname</w:t>
      </w:r>
      <w:proofErr w:type="spellEnd"/>
      <w:r>
        <w:rPr>
          <w:b/>
          <w:sz w:val="24"/>
        </w:rPr>
        <w:t xml:space="preserve"> (</w:t>
      </w:r>
      <w:proofErr w:type="spellStart"/>
      <w:r>
        <w:rPr>
          <w:b/>
          <w:sz w:val="24"/>
        </w:rPr>
        <w:t>if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ny</w:t>
      </w:r>
      <w:proofErr w:type="spellEnd"/>
      <w:r>
        <w:rPr>
          <w:b/>
          <w:sz w:val="24"/>
        </w:rPr>
        <w:t>)</w:t>
      </w:r>
    </w:p>
    <w:p w14:paraId="78BC868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3811006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3950BE7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9A81161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111796B" w14:textId="6B6206C6" w:rsidR="00C15444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6FAFA5E1" w14:textId="77777777" w:rsidR="003B0F8B" w:rsidRDefault="003B0F8B" w:rsidP="0059470D">
      <w:pPr>
        <w:jc w:val="center"/>
        <w:rPr>
          <w:b/>
          <w:sz w:val="24"/>
        </w:rPr>
      </w:pPr>
    </w:p>
    <w:p w14:paraId="407B9B4E" w14:textId="77777777" w:rsidR="003B0F8B" w:rsidRDefault="003B0F8B" w:rsidP="0059470D">
      <w:pPr>
        <w:jc w:val="center"/>
        <w:rPr>
          <w:b/>
          <w:sz w:val="24"/>
        </w:rPr>
      </w:pPr>
    </w:p>
    <w:p w14:paraId="6101CED5" w14:textId="77777777" w:rsidR="003B0F8B" w:rsidRDefault="003B0F8B" w:rsidP="0059470D">
      <w:pPr>
        <w:jc w:val="center"/>
        <w:rPr>
          <w:b/>
          <w:sz w:val="24"/>
        </w:rPr>
      </w:pPr>
    </w:p>
    <w:p w14:paraId="1D68B6DE" w14:textId="77777777" w:rsidR="003B0F8B" w:rsidRDefault="003B0F8B" w:rsidP="0059470D">
      <w:pPr>
        <w:jc w:val="center"/>
        <w:rPr>
          <w:b/>
          <w:sz w:val="24"/>
        </w:rPr>
      </w:pPr>
    </w:p>
    <w:p w14:paraId="72FDA146" w14:textId="57F79A0A" w:rsidR="00875C5E" w:rsidRDefault="004B6DF7" w:rsidP="0059470D">
      <w:pPr>
        <w:jc w:val="center"/>
        <w:rPr>
          <w:b/>
        </w:rPr>
      </w:pPr>
      <w:r>
        <w:rPr>
          <w:b/>
          <w:sz w:val="24"/>
        </w:rPr>
        <w:t>April</w:t>
      </w:r>
      <w:r w:rsidR="00C15444" w:rsidRPr="006175FB">
        <w:rPr>
          <w:b/>
          <w:sz w:val="24"/>
        </w:rPr>
        <w:t xml:space="preserve"> 202</w:t>
      </w:r>
      <w:r w:rsidR="00BD40C4" w:rsidRPr="006175FB">
        <w:rPr>
          <w:b/>
          <w:sz w:val="24"/>
        </w:rPr>
        <w:t>3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B6D57" w14:textId="77777777" w:rsidR="007A55C1" w:rsidRDefault="007A55C1">
      <w:r>
        <w:separator/>
      </w:r>
    </w:p>
  </w:endnote>
  <w:endnote w:type="continuationSeparator" w:id="0">
    <w:p w14:paraId="293B101D" w14:textId="77777777" w:rsidR="007A55C1" w:rsidRDefault="007A5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5F97E" w14:textId="77777777" w:rsidR="007A55C1" w:rsidRDefault="007A55C1">
      <w:r>
        <w:separator/>
      </w:r>
    </w:p>
  </w:footnote>
  <w:footnote w:type="continuationSeparator" w:id="0">
    <w:p w14:paraId="7B523785" w14:textId="77777777" w:rsidR="007A55C1" w:rsidRDefault="007A5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F3360" w14:textId="77777777" w:rsidR="003B0F8B" w:rsidRDefault="003B0F8B">
    <w:pPr>
      <w:pStyle w:val="stBilgi"/>
    </w:pPr>
  </w:p>
  <w:p w14:paraId="05290C36" w14:textId="77777777" w:rsidR="003B0F8B" w:rsidRDefault="003B0F8B">
    <w:pPr>
      <w:pStyle w:val="stBilgi"/>
    </w:pPr>
  </w:p>
  <w:p w14:paraId="185DFECF" w14:textId="77777777" w:rsidR="003B0F8B" w:rsidRDefault="003B0F8B">
    <w:pPr>
      <w:pStyle w:val="stBilgi"/>
    </w:pPr>
  </w:p>
  <w:p w14:paraId="6904FF1F" w14:textId="7FBC43BD" w:rsidR="003B0F8B" w:rsidRDefault="003B0F8B" w:rsidP="003B0F8B">
    <w:pPr>
      <w:pStyle w:val="stBilgi"/>
      <w:jc w:val="center"/>
    </w:pPr>
    <w:r>
      <w:rPr>
        <w:noProof/>
        <w:lang w:bidi="ar-SA"/>
      </w:rPr>
      <w:drawing>
        <wp:inline distT="0" distB="0" distL="0" distR="0" wp14:anchorId="747FB70C" wp14:editId="629E3E45">
          <wp:extent cx="1231200" cy="1404000"/>
          <wp:effectExtent l="0" t="0" r="7620" b="5715"/>
          <wp:docPr id="6" name="Resim 6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26704"/>
    <w:rsid w:val="00233A46"/>
    <w:rsid w:val="00250F89"/>
    <w:rsid w:val="0025204E"/>
    <w:rsid w:val="00263131"/>
    <w:rsid w:val="002641E0"/>
    <w:rsid w:val="00280CB2"/>
    <w:rsid w:val="00280DDC"/>
    <w:rsid w:val="00291A58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0F8B"/>
    <w:rsid w:val="003D71C6"/>
    <w:rsid w:val="00403D67"/>
    <w:rsid w:val="004136BA"/>
    <w:rsid w:val="00422951"/>
    <w:rsid w:val="00425B3B"/>
    <w:rsid w:val="00442205"/>
    <w:rsid w:val="00447DBB"/>
    <w:rsid w:val="00472034"/>
    <w:rsid w:val="004721D8"/>
    <w:rsid w:val="0048252A"/>
    <w:rsid w:val="00482D9B"/>
    <w:rsid w:val="00487283"/>
    <w:rsid w:val="004A7813"/>
    <w:rsid w:val="004B5EF1"/>
    <w:rsid w:val="004B6DF7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9470D"/>
    <w:rsid w:val="005A3A23"/>
    <w:rsid w:val="005D7FB5"/>
    <w:rsid w:val="00602895"/>
    <w:rsid w:val="00603BEE"/>
    <w:rsid w:val="0061065F"/>
    <w:rsid w:val="006175FB"/>
    <w:rsid w:val="00625790"/>
    <w:rsid w:val="00630D8C"/>
    <w:rsid w:val="00665453"/>
    <w:rsid w:val="00671527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A55C1"/>
    <w:rsid w:val="007D0E12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D7DB9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0C4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933E6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0FC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12D45-421F-453A-83DD-09DD74EC6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3</cp:revision>
  <cp:lastPrinted>2021-04-14T11:35:00Z</cp:lastPrinted>
  <dcterms:created xsi:type="dcterms:W3CDTF">2023-05-10T07:06:00Z</dcterms:created>
  <dcterms:modified xsi:type="dcterms:W3CDTF">2023-05-2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